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d950eb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d950eb3-c957-11eb-a85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8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QY7EMAxC+wH//5f8wAu0e5rLSvgwUVM1PSBiMAn2YxBf9Q/ADLgYThb8wef47z/s7I5QhekvPS2eoUIem8UBHqkJvY7w8GKe8HPJVDuh8aJ+0fdvHOj7+kbsxDDf5X75OpAWeXp+lJFtwCzMs8MTLxVuXUnG160eDCvPt+1KvLjYaBu6ff0MYpoGZa2vCMWEdIM4Y3q8p4BmygM9RG4MtBYY9X6TU4ip1bwHfsbbG3rDPHv/MWEljSUx6v2Kk7RFItXd0ubBbFQVoD04PZ6Pj/iZ3L4/7DwEcqPI1vk80cJOiWcO8hnOwBy/c8DPUWoPxjS9Hj7F4+gnsm7OX1fRPTK8wBOz9EhC6+K+4V6j55zcr5hcyT0BN/cDb/SJ6gv/fe999xe/UVtqUZSXf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down in 04953 ug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d950eb3-c957-11eb-a85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8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d950eb3-c957-11eb-a85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d950eb3-c957-11eb-a85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d950eb3</dc:title>
  <dc:creator/>
  <cp:keywords/>
  <dcterms:created xsi:type="dcterms:W3CDTF">2026-05-03T09:28:30Z</dcterms:created>
  <dcterms:modified xsi:type="dcterms:W3CDTF">2026-05-03T09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